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1" w:name="X4bc0850bc470c9eb952ad0b63ba201e80d51197"/>
    <w:p>
      <w:pPr>
        <w:pStyle w:val="Heading1"/>
      </w:pPr>
      <w:r>
        <w:t xml:space="preserve">Internship Application Letter for Diploma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Selection Committee</w:t>
      </w:r>
      <w:r>
        <w:br/>
      </w:r>
      <w:r>
        <w:t xml:space="preserve">Diplomatic Mission of [Country Name] Embassy</w:t>
      </w:r>
      <w:r>
        <w:br/>
      </w:r>
      <w:r>
        <w:t xml:space="preserve">Karachi, Pakistan</w:t>
      </w:r>
    </w:p>
    <w:bookmarkStart w:id="20" w:name="X86f8b484d50b819910853564f29e5851e4d2ae9"/>
    <w:p>
      <w:pPr>
        <w:pStyle w:val="Heading2"/>
      </w:pPr>
      <w:r>
        <w:t xml:space="preserve">Subject: Application for Diplomat Internship Program in Pakistan Karachi</w:t>
      </w:r>
    </w:p>
    <w:p>
      <w:pPr>
        <w:pStyle w:val="FirstParagraph"/>
      </w:pPr>
      <w:r>
        <w:t xml:space="preserve">Dear Esteemed Members of the Selection Committee,</w:t>
      </w:r>
    </w:p>
    <w:p>
      <w:pPr>
        <w:pStyle w:val="BodyText"/>
      </w:pPr>
      <w:r>
        <w:t xml:space="preserve">It is with profound enthusiasm and deep respect for the intricate tapestry of international relations that I submit my formal Internship Application Letter for the Diplomat Internship Program at your esteemed institution in Pakistan Karachi. As a dedicated student of International Relations with a specialized focus on South Asian geopolitics, I have long admired how your mission embodies the very essence of diplomatic engagement – not merely as transactional statecraft, but as a living bridge between cultures, economies, and shared human aspirations. Karachi’s position as Pakistan’s economic epicenter and cultural crucible makes this internship an unparalleled opportunity to immerse myself in the dynamic heart of regional diplomacy.</w:t>
      </w:r>
    </w:p>
    <w:p>
      <w:pPr>
        <w:pStyle w:val="BodyText"/>
      </w:pPr>
      <w:r>
        <w:t xml:space="preserve">My academic journey at [Your University] has equipped me with a rigorous theoretical foundation in diplomatic history, conflict resolution frameworks, and multilateral negotiation strategies. I graduated with honors in International Affairs, where my thesis on "The Evolving Role of Karachi as a Diplomatic Crossroads in Post-2014 South Asia" earned commendation for its empirical analysis of how the city’s port infrastructure and diverse communities shape Pakistan’s foreign policy trajectory. This research revealed Karachi not merely as a geographical location, but as an indispensable diplomatic nerve center where trade agreements, cultural exchanges, and security dialogues converge daily – precisely the environment I seek to contribute to as a future Diplomat.</w:t>
      </w:r>
    </w:p>
    <w:p>
      <w:pPr>
        <w:pStyle w:val="BodyText"/>
      </w:pPr>
      <w:r>
        <w:t xml:space="preserve">What particularly compels me toward this specific opportunity is Karachi’s unique position at the confluence of global currents. As Pakistan’s largest metropolis with over 20 million residents representing every province, ethnic group, and linguistic tradition, it serves as a microcosm of the nation’s diplomatic challenges and opportunities. I have meticulously studied how your embassy navigates complex issues like the China-Pakistan Economic Corridor (CPEC) initiatives through Karachi’s industrial corridors, the delicate balance of maritime trade with global partners via Port Qasim, and humanitarian coordination during climate-related crises – all within a city where 37% of Pakistan’s GDP is generated. This is not theoretical for me; I spent six months researching NGO partnerships in Karachi that facilitated diplomatic channels between Afghan refugees and local authorities, witnessing firsthand how on-the-ground understanding shapes national policy. My fluency in Urdu (C1 level) and basic Pashto, honed through immersion programs in Lahore and Quetta, further positions me to contribute meaningfully within this ecosystem.</w:t>
      </w:r>
    </w:p>
    <w:p>
      <w:pPr>
        <w:pStyle w:val="BodyText"/>
      </w:pPr>
      <w:r>
        <w:t xml:space="preserve">I understand that a Diplomat today must transcend traditional statecraft to engage with non-state actors, corporate entities, and civil society. In my previous internship with [Previous Organization], I co-designed an intercultural dialogue series connecting Pakistani youth entrepreneurs in Karachi with their counterparts in Singapore – a project that required navigating cultural nuances while drafting joint policy recommendations for trade facilitation. This experience taught me that effective diplomacy in Pakistan Karachi is less about formal protocols and more about building trust through shared goals. I observed how your embassy’s recent collaboration with the Karachi Chamber of Commerce on digital trade initiatives created tangible economic bridges, and I am eager to support such innovative diplomacy under your mentorship.</w:t>
      </w:r>
    </w:p>
    <w:p>
      <w:pPr>
        <w:pStyle w:val="BodyText"/>
      </w:pPr>
      <w:r>
        <w:t xml:space="preserve">What excites me most about this Diplomat Internship is its strategic alignment with Pakistan’s evolving role in global governance. As a nation navigating between great power dynamics, regional security imperatives, and humanitarian responsibilities – particularly through Karachi’s role as a refugee transit hub – the embassy operates at the forefront of modern diplomacy. I am deeply inspired by your recent work on climate diplomacy initiatives addressing coastal erosion in Sindh, where diplomatic engagement directly impacts vulnerable communities. This holistic approach to statecraft resonates with my belief that a Diplomat must be both an advocate for their nation’s interests and a compassionate facilitator of human development.</w:t>
      </w:r>
    </w:p>
    <w:p>
      <w:pPr>
        <w:pStyle w:val="BodyText"/>
      </w:pPr>
      <w:r>
        <w:t xml:space="preserve">I recognize that Karachi’s complexity demands more than academic knowledge; it requires cultural intelligence, adaptability, and emotional resilience. My volunteer work with the Karachi-based organization "Peace Makers Pakistan" taught me to navigate sensitive contexts – from mediating religious community dialogues in Lyari to supporting disaster response coordination during 2022 floods. I learned that diplomacy in Karachi is often written not on parchment but in street-level interactions: a respectful nod at a local bazaar, understanding the unspoken tensions between political factions, or recognizing how trade routes through Saddar reflect deeper geopolitical currents. These experiences have forged my conviction that meaningful diplomatic work begins with listening – and I am ready to apply this principle as an intern under your guidance.</w:t>
      </w:r>
    </w:p>
    <w:p>
      <w:pPr>
        <w:pStyle w:val="BodyText"/>
      </w:pPr>
      <w:r>
        <w:t xml:space="preserve">The opportunity to contribute to your mission in Pakistan Karachi represents far more than an academic exercise for me. It is a commitment to understanding how diplomacy functions not in isolation, but woven into the vibrant fabric of a city that embodies Pakistan’s greatest challenges and aspirations. I am prepared to immerse myself fully – whether drafting policy briefs on trade corridors, assisting with cultural exchange programs at Karachi University, or supporting community outreach initiatives in Karsaz. My goal as a future Diplomat is not merely to represent my nation, but to help build bridges that benefit all who call Pakistan home.</w:t>
      </w:r>
    </w:p>
    <w:p>
      <w:pPr>
        <w:pStyle w:val="BodyText"/>
      </w:pPr>
      <w:r>
        <w:t xml:space="preserve">I have attached my CV and academic transcripts for your consideration. I welcome the opportunity to discuss how my skills in cross-cultural communication, policy analysis, and field research can support your embassy’s objectives in Karachi. Thank you for considering my Internship Application Letter; I eagerly await the possibility of contributing to your mission in this extraordinary city where diplomacy is written not just on paper, but in the daily lives of millions.</w:t>
      </w:r>
    </w:p>
    <w:p>
      <w:pPr>
        <w:pStyle w:val="BodyText"/>
      </w:pPr>
      <w:r>
        <w:t xml:space="preserve">Respectfully submitted,</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27 words, meeting the minimum requirement while maintaining substantive content focused on diplomatic principles within Pakistan Karachi'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Pakistan Karachi</dc:title>
  <dc:creator/>
  <dc:language>en</dc:language>
  <cp:keywords/>
  <dcterms:created xsi:type="dcterms:W3CDTF">2025-12-09T16:38:48Z</dcterms:created>
  <dcterms:modified xsi:type="dcterms:W3CDTF">2025-12-09T16:38:48Z</dcterms:modified>
</cp:coreProperties>
</file>

<file path=docProps/custom.xml><?xml version="1.0" encoding="utf-8"?>
<Properties xmlns="http://schemas.openxmlformats.org/officeDocument/2006/custom-properties" xmlns:vt="http://schemas.openxmlformats.org/officeDocument/2006/docPropsVTypes"/>
</file>